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Knowledge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±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±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Attitude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±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±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Practice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±SD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18:46:16Z</dcterms:created>
  <dcterms:modified xsi:type="dcterms:W3CDTF">2024-10-20T18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